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8842" w14:textId="272B315C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I AO </w:t>
      </w:r>
      <w:r w:rsidRPr="00326FEA">
        <w:rPr>
          <w:rFonts w:ascii="Arial" w:eastAsia="Arial" w:hAnsi="Arial" w:cs="Arial"/>
        </w:rPr>
        <w:t>EDITAL Nº 0</w:t>
      </w:r>
      <w:r>
        <w:rPr>
          <w:rFonts w:ascii="Arial" w:eastAsia="Arial" w:hAnsi="Arial" w:cs="Arial"/>
        </w:rPr>
        <w:t>44</w:t>
      </w:r>
      <w:r w:rsidRPr="00326FEA">
        <w:rPr>
          <w:rFonts w:ascii="Arial" w:eastAsia="Arial" w:hAnsi="Arial" w:cs="Arial"/>
        </w:rPr>
        <w:t>/202</w:t>
      </w:r>
      <w:r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2B37E2B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4B92F9FA" w14:textId="77777777" w:rsidR="000216AA" w:rsidRDefault="000216AA" w:rsidP="000216AA">
      <w:pPr>
        <w:ind w:left="0" w:hanging="2"/>
        <w:jc w:val="both"/>
        <w:rPr>
          <w:rFonts w:ascii="Arial" w:eastAsia="Arial" w:hAnsi="Arial" w:cs="Arial"/>
        </w:rPr>
      </w:pPr>
    </w:p>
    <w:p w14:paraId="608CD2D8" w14:textId="77777777" w:rsidR="000216AA" w:rsidRDefault="000216AA" w:rsidP="000216AA">
      <w:pPr>
        <w:tabs>
          <w:tab w:val="right" w:pos="9072"/>
        </w:tabs>
        <w:spacing w:after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me do pós-graduando:</w:t>
      </w:r>
      <w:r>
        <w:rPr>
          <w:rFonts w:ascii="Arial" w:eastAsia="Arial" w:hAnsi="Arial" w:cs="Arial"/>
          <w:smallCaps/>
        </w:rPr>
        <w:t xml:space="preserve"> </w:t>
      </w:r>
      <w:r>
        <w:rPr>
          <w:rFonts w:ascii="Arial" w:eastAsia="Arial" w:hAnsi="Arial" w:cs="Arial"/>
          <w:smallCaps/>
        </w:rPr>
        <w:tab/>
      </w:r>
    </w:p>
    <w:p w14:paraId="15819F4F" w14:textId="77777777" w:rsidR="000216AA" w:rsidRDefault="000216AA" w:rsidP="000216AA">
      <w:pPr>
        <w:tabs>
          <w:tab w:val="right" w:pos="5954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úmero do Registro Acadêmico:</w:t>
      </w:r>
      <w:r>
        <w:rPr>
          <w:rFonts w:ascii="Arial" w:eastAsia="Arial" w:hAnsi="Arial" w:cs="Arial"/>
          <w:smallCaps/>
        </w:rPr>
        <w:t xml:space="preserve"> ______________</w:t>
      </w:r>
    </w:p>
    <w:p w14:paraId="28C95053" w14:textId="77777777" w:rsidR="000216AA" w:rsidRDefault="000216AA" w:rsidP="000216AA">
      <w:pPr>
        <w:tabs>
          <w:tab w:val="left" w:pos="851"/>
          <w:tab w:val="right" w:pos="5954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mallCaps/>
        </w:rPr>
        <w:tab/>
      </w:r>
      <w:proofErr w:type="gramStart"/>
      <w:r>
        <w:rPr>
          <w:rFonts w:ascii="Arial" w:eastAsia="Arial" w:hAnsi="Arial" w:cs="Arial"/>
          <w:smallCaps/>
        </w:rPr>
        <w:t xml:space="preserve">[  </w:t>
      </w:r>
      <w:proofErr w:type="gramEnd"/>
      <w:r>
        <w:rPr>
          <w:rFonts w:ascii="Arial" w:eastAsia="Arial" w:hAnsi="Arial" w:cs="Arial"/>
          <w:smallCaps/>
        </w:rPr>
        <w:t xml:space="preserve"> ] </w:t>
      </w:r>
      <w:r>
        <w:rPr>
          <w:rFonts w:ascii="Arial" w:eastAsia="Arial" w:hAnsi="Arial" w:cs="Arial"/>
        </w:rPr>
        <w:t>Mestrado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mallCaps/>
        </w:rPr>
        <w:t xml:space="preserve"> [   ] </w:t>
      </w:r>
      <w:r>
        <w:rPr>
          <w:rFonts w:ascii="Arial" w:eastAsia="Arial" w:hAnsi="Arial" w:cs="Arial"/>
        </w:rPr>
        <w:t>Doutorado</w:t>
      </w:r>
    </w:p>
    <w:p w14:paraId="4E1B4396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67AD53EA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44/2023-PEQ.</w:t>
      </w:r>
    </w:p>
    <w:p w14:paraId="753CC0EE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36C26DBC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Default="000216AA" w:rsidP="000216AA">
      <w:pPr>
        <w:tabs>
          <w:tab w:val="left" w:pos="851"/>
          <w:tab w:val="left" w:pos="4678"/>
          <w:tab w:val="right" w:pos="7371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Default="000216AA" w:rsidP="000216AA">
      <w:pPr>
        <w:tabs>
          <w:tab w:val="left" w:pos="426"/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675D2D93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</w:p>
    <w:p w14:paraId="37FA47B1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Empresa/Instituição:</w:t>
      </w:r>
      <w:r>
        <w:rPr>
          <w:rFonts w:ascii="Arial" w:eastAsia="Arial" w:hAnsi="Arial" w:cs="Arial"/>
          <w:sz w:val="22"/>
          <w:szCs w:val="22"/>
        </w:rPr>
        <w:t>________________________________________</w:t>
      </w:r>
      <w:r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79D236D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264C313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6E9C6566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Agência: </w:t>
      </w:r>
      <w:proofErr w:type="gramStart"/>
      <w:r>
        <w:rPr>
          <w:rFonts w:ascii="Arial" w:eastAsia="Arial" w:hAnsi="Arial" w:cs="Arial"/>
          <w:smallCaps/>
          <w:sz w:val="18"/>
          <w:szCs w:val="18"/>
        </w:rPr>
        <w:t xml:space="preserve">[  </w:t>
      </w:r>
      <w:proofErr w:type="gramEnd"/>
      <w:r>
        <w:rPr>
          <w:rFonts w:ascii="Arial" w:eastAsia="Arial" w:hAnsi="Arial" w:cs="Arial"/>
          <w:smallCaps/>
          <w:sz w:val="18"/>
          <w:szCs w:val="18"/>
        </w:rPr>
        <w:t xml:space="preserve"> ] </w:t>
      </w:r>
      <w:r>
        <w:rPr>
          <w:rFonts w:ascii="Arial" w:eastAsia="Arial" w:hAnsi="Arial" w:cs="Arial"/>
          <w:sz w:val="18"/>
          <w:szCs w:val="18"/>
        </w:rPr>
        <w:t xml:space="preserve">CAPES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CNPq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Fundação de Apoio a Pesquisa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Outra (especificar): ___________ </w:t>
      </w:r>
    </w:p>
    <w:p w14:paraId="4FC97316" w14:textId="7CAA41BB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  <w:t>Período de recebimento da bolsa (mês/ano de início e término): _______________________________</w:t>
      </w:r>
    </w:p>
    <w:p w14:paraId="7E50E244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  <w:t>Finalidade</w:t>
      </w:r>
      <w:proofErr w:type="gramStart"/>
      <w:r>
        <w:rPr>
          <w:color w:val="000000"/>
          <w:sz w:val="18"/>
          <w:szCs w:val="18"/>
        </w:rPr>
        <w:t>: :</w:t>
      </w:r>
      <w:proofErr w:type="gramEnd"/>
      <w:r>
        <w:rPr>
          <w:color w:val="000000"/>
          <w:sz w:val="18"/>
          <w:szCs w:val="18"/>
        </w:rPr>
        <w:t xml:space="preserve">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IC 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Mestrado 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Doutorado  </w:t>
      </w:r>
    </w:p>
    <w:p w14:paraId="6873E853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Endereço residencial (dados completos):</w:t>
      </w:r>
      <w:r>
        <w:rPr>
          <w:rFonts w:ascii="Arial" w:eastAsia="Arial" w:hAnsi="Arial" w:cs="Arial"/>
        </w:rPr>
        <w:tab/>
      </w:r>
    </w:p>
    <w:p w14:paraId="41A4948A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61E34A8C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67AFC395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5CEF2C74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5E894B9C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elefones:</w:t>
      </w:r>
      <w:r>
        <w:rPr>
          <w:rFonts w:ascii="Arial" w:eastAsia="Arial" w:hAnsi="Arial" w:cs="Arial"/>
        </w:rPr>
        <w:tab/>
      </w:r>
    </w:p>
    <w:p w14:paraId="542687F9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E-mail:</w:t>
      </w:r>
      <w:r>
        <w:rPr>
          <w:rFonts w:ascii="Arial" w:eastAsia="Arial" w:hAnsi="Arial" w:cs="Arial"/>
        </w:rPr>
        <w:tab/>
      </w:r>
    </w:p>
    <w:p w14:paraId="653B2F4D" w14:textId="77777777" w:rsidR="000216AA" w:rsidRDefault="000216AA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</w:rPr>
      </w:pPr>
    </w:p>
    <w:p w14:paraId="2A9280A1" w14:textId="77777777" w:rsidR="000216AA" w:rsidRDefault="000216AA" w:rsidP="000216AA">
      <w:pPr>
        <w:tabs>
          <w:tab w:val="right" w:pos="9356"/>
        </w:tabs>
        <w:ind w:left="0" w:hanging="2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ringá</w:t>
      </w:r>
      <w:r>
        <w:rPr>
          <w:rFonts w:ascii="Arial" w:eastAsia="Arial" w:hAnsi="Arial" w:cs="Arial"/>
          <w:smallCaps/>
        </w:rPr>
        <w:t>, _____</w:t>
      </w:r>
      <w:r>
        <w:rPr>
          <w:rFonts w:ascii="Arial" w:eastAsia="Arial" w:hAnsi="Arial" w:cs="Arial"/>
        </w:rPr>
        <w:t xml:space="preserve"> de ______________________ </w:t>
      </w:r>
      <w:proofErr w:type="spellStart"/>
      <w:r>
        <w:rPr>
          <w:rFonts w:ascii="Arial" w:eastAsia="Arial" w:hAnsi="Arial" w:cs="Arial"/>
        </w:rPr>
        <w:t>de</w:t>
      </w:r>
      <w:proofErr w:type="spellEnd"/>
      <w:r>
        <w:rPr>
          <w:rFonts w:ascii="Arial" w:eastAsia="Arial" w:hAnsi="Arial" w:cs="Arial"/>
        </w:rPr>
        <w:t xml:space="preserve"> _______.</w:t>
      </w:r>
    </w:p>
    <w:p w14:paraId="515D6A4B" w14:textId="77777777" w:rsidR="000216AA" w:rsidRDefault="000216AA" w:rsidP="000216AA">
      <w:pPr>
        <w:tabs>
          <w:tab w:val="right" w:pos="9356"/>
        </w:tabs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5591839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0333D9" w14:textId="459343FA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73E8F075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A5DB69C" w14:textId="77777777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sectPr w:rsidR="000216AA" w:rsidSect="00CF74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C953" w14:textId="77777777" w:rsidR="005073FB" w:rsidRDefault="005073FB">
      <w:pPr>
        <w:spacing w:line="240" w:lineRule="auto"/>
        <w:ind w:left="0" w:hanging="2"/>
      </w:pPr>
      <w:r>
        <w:separator/>
      </w:r>
    </w:p>
  </w:endnote>
  <w:endnote w:type="continuationSeparator" w:id="0">
    <w:p w14:paraId="06681BE7" w14:textId="77777777" w:rsidR="005073FB" w:rsidRDefault="005073F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E374" w14:textId="77777777" w:rsidR="005073FB" w:rsidRDefault="005073FB">
      <w:pPr>
        <w:spacing w:line="240" w:lineRule="auto"/>
        <w:ind w:left="0" w:hanging="2"/>
      </w:pPr>
      <w:r>
        <w:separator/>
      </w:r>
    </w:p>
  </w:footnote>
  <w:footnote w:type="continuationSeparator" w:id="0">
    <w:p w14:paraId="1B079E8C" w14:textId="77777777" w:rsidR="005073FB" w:rsidRDefault="005073F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gUADO8SwCwAAAA="/>
  </w:docVars>
  <w:rsids>
    <w:rsidRoot w:val="00BE056E"/>
    <w:rsid w:val="000216AA"/>
    <w:rsid w:val="00030ACB"/>
    <w:rsid w:val="001077BE"/>
    <w:rsid w:val="00115AAA"/>
    <w:rsid w:val="0017227E"/>
    <w:rsid w:val="001E737D"/>
    <w:rsid w:val="002877B5"/>
    <w:rsid w:val="00297755"/>
    <w:rsid w:val="002E61C9"/>
    <w:rsid w:val="002F3D6A"/>
    <w:rsid w:val="00303673"/>
    <w:rsid w:val="00326FEA"/>
    <w:rsid w:val="00373558"/>
    <w:rsid w:val="003E0A6B"/>
    <w:rsid w:val="00434F0F"/>
    <w:rsid w:val="004538C4"/>
    <w:rsid w:val="00463BA8"/>
    <w:rsid w:val="004F540C"/>
    <w:rsid w:val="005073FB"/>
    <w:rsid w:val="00526AEF"/>
    <w:rsid w:val="00537DCD"/>
    <w:rsid w:val="00573AA4"/>
    <w:rsid w:val="00581697"/>
    <w:rsid w:val="005A448B"/>
    <w:rsid w:val="005E4BEB"/>
    <w:rsid w:val="005F0768"/>
    <w:rsid w:val="00600745"/>
    <w:rsid w:val="00630E66"/>
    <w:rsid w:val="006700BE"/>
    <w:rsid w:val="006A133C"/>
    <w:rsid w:val="006A4809"/>
    <w:rsid w:val="006A52E0"/>
    <w:rsid w:val="006E075C"/>
    <w:rsid w:val="00713910"/>
    <w:rsid w:val="00740429"/>
    <w:rsid w:val="00746459"/>
    <w:rsid w:val="007D6A21"/>
    <w:rsid w:val="007E4922"/>
    <w:rsid w:val="007E66B8"/>
    <w:rsid w:val="00805F5F"/>
    <w:rsid w:val="00811D90"/>
    <w:rsid w:val="00832F33"/>
    <w:rsid w:val="008411F9"/>
    <w:rsid w:val="00870631"/>
    <w:rsid w:val="008819F8"/>
    <w:rsid w:val="008B511C"/>
    <w:rsid w:val="008E3D14"/>
    <w:rsid w:val="00926128"/>
    <w:rsid w:val="0093470E"/>
    <w:rsid w:val="00977FEB"/>
    <w:rsid w:val="009809B6"/>
    <w:rsid w:val="00984EB8"/>
    <w:rsid w:val="009F58E5"/>
    <w:rsid w:val="00A11B72"/>
    <w:rsid w:val="00A46C9A"/>
    <w:rsid w:val="00A81FE9"/>
    <w:rsid w:val="00A84290"/>
    <w:rsid w:val="00AA08A9"/>
    <w:rsid w:val="00AB5670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45548"/>
    <w:rsid w:val="00C62AB6"/>
    <w:rsid w:val="00C638F4"/>
    <w:rsid w:val="00C8693A"/>
    <w:rsid w:val="00C93823"/>
    <w:rsid w:val="00CD45AF"/>
    <w:rsid w:val="00CF6C9A"/>
    <w:rsid w:val="00CF74DB"/>
    <w:rsid w:val="00D25E4A"/>
    <w:rsid w:val="00D2648E"/>
    <w:rsid w:val="00E100E8"/>
    <w:rsid w:val="00E43180"/>
    <w:rsid w:val="00E830E6"/>
    <w:rsid w:val="00EC16ED"/>
    <w:rsid w:val="00EC50E0"/>
    <w:rsid w:val="00EE1A17"/>
    <w:rsid w:val="00F33C01"/>
    <w:rsid w:val="00F85DA5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Silva de Paula</cp:lastModifiedBy>
  <cp:revision>4</cp:revision>
  <cp:lastPrinted>2022-11-08T11:28:00Z</cp:lastPrinted>
  <dcterms:created xsi:type="dcterms:W3CDTF">2023-08-02T20:10:00Z</dcterms:created>
  <dcterms:modified xsi:type="dcterms:W3CDTF">2023-08-02T20:12:00Z</dcterms:modified>
</cp:coreProperties>
</file>